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00" w:beforeAutospacing="1" w:after="100" w:afterAutospacing="1"/>
        <w:jc w:val="center"/>
        <w:rPr>
          <w:b/>
          <w:bCs/>
          <w:sz w:val="32"/>
          <w:szCs w:val="32"/>
        </w:rPr>
      </w:pPr>
      <w:bookmarkStart w:id="0" w:name="_Hlk9435053"/>
      <w:bookmarkStart w:id="1" w:name="_Hlk10016714"/>
      <w:r>
        <w:rPr>
          <w:b/>
          <w:bCs/>
          <w:sz w:val="32"/>
          <w:szCs w:val="32"/>
        </w:rPr>
        <w:t>出国（境）学习研究</w:t>
      </w:r>
      <w:bookmarkEnd w:id="0"/>
      <w:r>
        <w:rPr>
          <w:b/>
          <w:bCs/>
          <w:sz w:val="32"/>
          <w:szCs w:val="32"/>
        </w:rPr>
        <w:t>团员</w:t>
      </w:r>
      <w:bookmarkEnd w:id="1"/>
      <w:r>
        <w:rPr>
          <w:rFonts w:hint="eastAsia"/>
          <w:b/>
          <w:bCs/>
          <w:sz w:val="32"/>
          <w:szCs w:val="32"/>
        </w:rPr>
        <w:t>保留团籍申请</w:t>
      </w:r>
    </w:p>
    <w:p>
      <w:pPr>
        <w:ind w:firstLine="560" w:firstLineChars="200"/>
        <w:jc w:val="left"/>
        <w:rPr>
          <w:bCs/>
          <w:sz w:val="28"/>
          <w:szCs w:val="28"/>
          <w:u w:val="single"/>
        </w:rPr>
      </w:pPr>
      <w:r>
        <w:rPr>
          <w:rFonts w:hint="eastAsia"/>
          <w:bCs/>
          <w:sz w:val="28"/>
          <w:szCs w:val="28"/>
        </w:rPr>
        <w:t>本人在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  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年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月至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  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年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  <w:u w:val="single"/>
        </w:rPr>
        <w:t xml:space="preserve"> </w:t>
      </w:r>
      <w:r>
        <w:rPr>
          <w:rFonts w:hint="eastAsia"/>
          <w:bCs/>
          <w:sz w:val="28"/>
          <w:szCs w:val="28"/>
        </w:rPr>
        <w:t>月期间，就读于北京师范大学，是北京师范大学</w:t>
      </w:r>
      <w:r>
        <w:rPr>
          <w:rFonts w:hint="eastAsia"/>
          <w:bCs/>
          <w:sz w:val="28"/>
          <w:szCs w:val="28"/>
          <w:u w:val="single"/>
        </w:rPr>
        <w:t xml:space="preserve">  </w:t>
      </w:r>
      <w:r>
        <w:rPr>
          <w:bCs/>
          <w:sz w:val="28"/>
          <w:szCs w:val="28"/>
          <w:u w:val="single"/>
        </w:rPr>
        <w:t xml:space="preserve">                </w:t>
      </w:r>
      <w:r>
        <w:rPr>
          <w:rFonts w:hint="eastAsia"/>
          <w:bCs/>
          <w:sz w:val="28"/>
          <w:szCs w:val="28"/>
        </w:rPr>
        <w:t>（学部、院系）</w:t>
      </w:r>
      <w:bookmarkStart w:id="2" w:name="_GoBack"/>
      <w:bookmarkEnd w:id="2"/>
      <w:r>
        <w:rPr>
          <w:rFonts w:hint="eastAsia"/>
          <w:bCs/>
          <w:sz w:val="28"/>
          <w:szCs w:val="28"/>
        </w:rPr>
        <w:t>团委，</w:t>
      </w:r>
      <w:r>
        <w:rPr>
          <w:bCs/>
          <w:sz w:val="28"/>
          <w:szCs w:val="28"/>
          <w:u w:val="single"/>
        </w:rPr>
        <w:t xml:space="preserve">                     </w:t>
      </w:r>
      <w:r>
        <w:rPr>
          <w:rFonts w:hint="eastAsia"/>
          <w:bCs/>
          <w:sz w:val="28"/>
          <w:szCs w:val="28"/>
        </w:rPr>
        <w:t>团支部下属的共青团员，现由于毕业后出国（境）学习研究，申请保留团籍。</w:t>
      </w:r>
    </w:p>
    <w:tbl>
      <w:tblPr>
        <w:tblStyle w:val="6"/>
        <w:tblpPr w:leftFromText="180" w:rightFromText="180" w:vertAnchor="page" w:horzAnchor="margin" w:tblpXSpec="center" w:tblpY="5293"/>
        <w:tblW w:w="779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7"/>
        <w:gridCol w:w="2127"/>
        <w:gridCol w:w="1526"/>
        <w:gridCol w:w="1025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79" w:hRule="atLeast"/>
        </w:trPr>
        <w:tc>
          <w:tcPr>
            <w:tcW w:w="1277" w:type="dxa"/>
          </w:tcPr>
          <w:p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姓名</w:t>
            </w:r>
          </w:p>
        </w:tc>
        <w:tc>
          <w:tcPr>
            <w:tcW w:w="2127" w:type="dxa"/>
          </w:tcPr>
          <w:p>
            <w:pPr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境外学习地点</w:t>
            </w:r>
          </w:p>
        </w:tc>
        <w:tc>
          <w:tcPr>
            <w:tcW w:w="1526" w:type="dxa"/>
          </w:tcPr>
          <w:p>
            <w:pPr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时间期限</w:t>
            </w:r>
          </w:p>
        </w:tc>
        <w:tc>
          <w:tcPr>
            <w:tcW w:w="2868" w:type="dxa"/>
            <w:gridSpan w:val="2"/>
          </w:tcPr>
          <w:p>
            <w:pPr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境内联系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1277" w:type="dxa"/>
            <w:vMerge w:val="restart"/>
          </w:tcPr>
          <w:p>
            <w:pPr>
              <w:jc w:val="center"/>
              <w:rPr>
                <w:bCs/>
                <w:sz w:val="24"/>
              </w:rPr>
            </w:pPr>
          </w:p>
        </w:tc>
        <w:tc>
          <w:tcPr>
            <w:tcW w:w="2127" w:type="dxa"/>
            <w:vMerge w:val="restart"/>
          </w:tcPr>
          <w:p>
            <w:pPr>
              <w:jc w:val="center"/>
              <w:rPr>
                <w:bCs/>
                <w:sz w:val="24"/>
              </w:rPr>
            </w:pPr>
          </w:p>
        </w:tc>
        <w:tc>
          <w:tcPr>
            <w:tcW w:w="1526" w:type="dxa"/>
            <w:vMerge w:val="restart"/>
          </w:tcPr>
          <w:p>
            <w:pPr>
              <w:jc w:val="center"/>
              <w:rPr>
                <w:bCs/>
                <w:sz w:val="24"/>
              </w:rPr>
            </w:pPr>
          </w:p>
        </w:tc>
        <w:tc>
          <w:tcPr>
            <w:tcW w:w="1025" w:type="dxa"/>
          </w:tcPr>
          <w:p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姓名</w:t>
            </w:r>
          </w:p>
        </w:tc>
        <w:tc>
          <w:tcPr>
            <w:tcW w:w="1843" w:type="dxa"/>
          </w:tcPr>
          <w:p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  <w:sz w:val="24"/>
              </w:rPr>
              <w:t>联系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31" w:hRule="atLeast"/>
        </w:trPr>
        <w:tc>
          <w:tcPr>
            <w:tcW w:w="1277" w:type="dxa"/>
            <w:vMerge w:val="continue"/>
          </w:tcPr>
          <w:p>
            <w:pPr>
              <w:jc w:val="center"/>
              <w:rPr>
                <w:bCs/>
                <w:sz w:val="24"/>
              </w:rPr>
            </w:pPr>
          </w:p>
        </w:tc>
        <w:tc>
          <w:tcPr>
            <w:tcW w:w="2127" w:type="dxa"/>
            <w:vMerge w:val="continue"/>
          </w:tcPr>
          <w:p>
            <w:pPr>
              <w:jc w:val="center"/>
              <w:rPr>
                <w:bCs/>
                <w:sz w:val="24"/>
              </w:rPr>
            </w:pPr>
          </w:p>
        </w:tc>
        <w:tc>
          <w:tcPr>
            <w:tcW w:w="1526" w:type="dxa"/>
            <w:vMerge w:val="continue"/>
          </w:tcPr>
          <w:p>
            <w:pPr>
              <w:jc w:val="center"/>
              <w:rPr>
                <w:bCs/>
                <w:sz w:val="24"/>
              </w:rPr>
            </w:pPr>
          </w:p>
        </w:tc>
        <w:tc>
          <w:tcPr>
            <w:tcW w:w="1025" w:type="dxa"/>
          </w:tcPr>
          <w:p>
            <w:pPr>
              <w:jc w:val="center"/>
              <w:rPr>
                <w:bCs/>
                <w:sz w:val="24"/>
              </w:rPr>
            </w:pPr>
          </w:p>
        </w:tc>
        <w:tc>
          <w:tcPr>
            <w:tcW w:w="1843" w:type="dxa"/>
          </w:tcPr>
          <w:p>
            <w:pPr>
              <w:jc w:val="center"/>
              <w:rPr>
                <w:bCs/>
                <w:sz w:val="24"/>
              </w:rPr>
            </w:pPr>
          </w:p>
        </w:tc>
      </w:tr>
    </w:tbl>
    <w:p>
      <w:pPr>
        <w:ind w:firstLine="480" w:firstLineChars="200"/>
        <w:jc w:val="center"/>
        <w:rPr>
          <w:bCs/>
          <w:sz w:val="24"/>
        </w:rPr>
      </w:pPr>
    </w:p>
    <w:p>
      <w:pPr>
        <w:ind w:firstLine="560" w:firstLineChars="200"/>
        <w:jc w:val="center"/>
        <w:rPr>
          <w:bCs/>
          <w:sz w:val="28"/>
          <w:szCs w:val="28"/>
        </w:rPr>
      </w:pPr>
    </w:p>
    <w:p>
      <w:pPr>
        <w:wordWrap w:val="0"/>
        <w:ind w:firstLine="560" w:firstLineChars="200"/>
        <w:jc w:val="right"/>
        <w:rPr>
          <w:bCs/>
          <w:sz w:val="28"/>
          <w:szCs w:val="28"/>
        </w:rPr>
      </w:pPr>
      <w:r>
        <w:rPr>
          <w:rFonts w:hint="eastAsia"/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      </w:t>
      </w:r>
      <w:r>
        <w:rPr>
          <w:rFonts w:hint="eastAsia"/>
          <w:bCs/>
          <w:sz w:val="28"/>
          <w:szCs w:val="28"/>
        </w:rPr>
        <w:t>申请人：</w:t>
      </w:r>
      <w:r>
        <w:rPr>
          <w:bCs/>
          <w:sz w:val="28"/>
          <w:szCs w:val="28"/>
        </w:rPr>
        <w:t xml:space="preserve">     </w:t>
      </w:r>
    </w:p>
    <w:p>
      <w:pPr>
        <w:ind w:firstLine="560" w:firstLineChars="20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年</w:t>
      </w:r>
      <w:r>
        <w:rPr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>月   日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DengXian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TcwNbQ0NTQyNDNU0lEKTi0uzszPAykwrAUA9GieHiwAAAA="/>
  </w:docVars>
  <w:rsids>
    <w:rsidRoot w:val="00BD6D5C"/>
    <w:rsid w:val="000017D9"/>
    <w:rsid w:val="000039C7"/>
    <w:rsid w:val="00020BA5"/>
    <w:rsid w:val="00024F26"/>
    <w:rsid w:val="000269E9"/>
    <w:rsid w:val="000476DB"/>
    <w:rsid w:val="00053799"/>
    <w:rsid w:val="00067C92"/>
    <w:rsid w:val="000706B3"/>
    <w:rsid w:val="0008303D"/>
    <w:rsid w:val="00086C4B"/>
    <w:rsid w:val="000957C9"/>
    <w:rsid w:val="000A000B"/>
    <w:rsid w:val="000C2C1F"/>
    <w:rsid w:val="000D0A17"/>
    <w:rsid w:val="000D2A45"/>
    <w:rsid w:val="000E37F5"/>
    <w:rsid w:val="000F7EA2"/>
    <w:rsid w:val="00106EC2"/>
    <w:rsid w:val="00115757"/>
    <w:rsid w:val="001168D6"/>
    <w:rsid w:val="00122686"/>
    <w:rsid w:val="00122931"/>
    <w:rsid w:val="00124128"/>
    <w:rsid w:val="001244E5"/>
    <w:rsid w:val="00130091"/>
    <w:rsid w:val="00130D3B"/>
    <w:rsid w:val="001463B2"/>
    <w:rsid w:val="0014756D"/>
    <w:rsid w:val="00181232"/>
    <w:rsid w:val="001845F7"/>
    <w:rsid w:val="00191C8A"/>
    <w:rsid w:val="001931EC"/>
    <w:rsid w:val="001949F8"/>
    <w:rsid w:val="001A15A1"/>
    <w:rsid w:val="001A6EE9"/>
    <w:rsid w:val="001B02AE"/>
    <w:rsid w:val="001B089B"/>
    <w:rsid w:val="001C0819"/>
    <w:rsid w:val="001E1145"/>
    <w:rsid w:val="001E35AF"/>
    <w:rsid w:val="001E4EB8"/>
    <w:rsid w:val="001F2BBA"/>
    <w:rsid w:val="002028FB"/>
    <w:rsid w:val="002130CF"/>
    <w:rsid w:val="0021339B"/>
    <w:rsid w:val="00213E17"/>
    <w:rsid w:val="0022605D"/>
    <w:rsid w:val="0024368B"/>
    <w:rsid w:val="00253882"/>
    <w:rsid w:val="0028274F"/>
    <w:rsid w:val="00285287"/>
    <w:rsid w:val="00293B45"/>
    <w:rsid w:val="002D25ED"/>
    <w:rsid w:val="002D5C15"/>
    <w:rsid w:val="002E7B93"/>
    <w:rsid w:val="002F48A9"/>
    <w:rsid w:val="00302554"/>
    <w:rsid w:val="00306979"/>
    <w:rsid w:val="003105C0"/>
    <w:rsid w:val="00317189"/>
    <w:rsid w:val="003213F4"/>
    <w:rsid w:val="00331F8C"/>
    <w:rsid w:val="00333824"/>
    <w:rsid w:val="00341608"/>
    <w:rsid w:val="00343D9C"/>
    <w:rsid w:val="00344998"/>
    <w:rsid w:val="00355717"/>
    <w:rsid w:val="0037161C"/>
    <w:rsid w:val="003A0B50"/>
    <w:rsid w:val="003A1F9D"/>
    <w:rsid w:val="003B1AAC"/>
    <w:rsid w:val="003B28F0"/>
    <w:rsid w:val="003B5612"/>
    <w:rsid w:val="003C0DB0"/>
    <w:rsid w:val="003C1546"/>
    <w:rsid w:val="003C1B9C"/>
    <w:rsid w:val="003D23B0"/>
    <w:rsid w:val="003F7DCD"/>
    <w:rsid w:val="0040520E"/>
    <w:rsid w:val="0040533F"/>
    <w:rsid w:val="004127C8"/>
    <w:rsid w:val="00415CA5"/>
    <w:rsid w:val="004276C5"/>
    <w:rsid w:val="0043708A"/>
    <w:rsid w:val="00437CF5"/>
    <w:rsid w:val="00462C0C"/>
    <w:rsid w:val="004827ED"/>
    <w:rsid w:val="00484386"/>
    <w:rsid w:val="004851FF"/>
    <w:rsid w:val="004857DE"/>
    <w:rsid w:val="00490D92"/>
    <w:rsid w:val="00492D42"/>
    <w:rsid w:val="004B2FD1"/>
    <w:rsid w:val="004C5631"/>
    <w:rsid w:val="004D7D29"/>
    <w:rsid w:val="004F15AB"/>
    <w:rsid w:val="004F7EC7"/>
    <w:rsid w:val="00506AE4"/>
    <w:rsid w:val="00512D12"/>
    <w:rsid w:val="00512F41"/>
    <w:rsid w:val="00526DC9"/>
    <w:rsid w:val="00535DC1"/>
    <w:rsid w:val="005507F9"/>
    <w:rsid w:val="00557152"/>
    <w:rsid w:val="00590446"/>
    <w:rsid w:val="00592ECC"/>
    <w:rsid w:val="00593C03"/>
    <w:rsid w:val="00595AD2"/>
    <w:rsid w:val="005A09EE"/>
    <w:rsid w:val="005A7885"/>
    <w:rsid w:val="005B6D3E"/>
    <w:rsid w:val="005C3266"/>
    <w:rsid w:val="005C4A0A"/>
    <w:rsid w:val="005F2994"/>
    <w:rsid w:val="005F45BE"/>
    <w:rsid w:val="005F665A"/>
    <w:rsid w:val="006245BE"/>
    <w:rsid w:val="00627A08"/>
    <w:rsid w:val="0063086E"/>
    <w:rsid w:val="006317B9"/>
    <w:rsid w:val="006372FC"/>
    <w:rsid w:val="006456A0"/>
    <w:rsid w:val="00645753"/>
    <w:rsid w:val="006574CC"/>
    <w:rsid w:val="006612B1"/>
    <w:rsid w:val="006635D7"/>
    <w:rsid w:val="00665DE3"/>
    <w:rsid w:val="00671141"/>
    <w:rsid w:val="00674B57"/>
    <w:rsid w:val="00686ACA"/>
    <w:rsid w:val="006A30F5"/>
    <w:rsid w:val="006C3559"/>
    <w:rsid w:val="006C433F"/>
    <w:rsid w:val="006D2DA4"/>
    <w:rsid w:val="006D32E5"/>
    <w:rsid w:val="006E12A3"/>
    <w:rsid w:val="006E6632"/>
    <w:rsid w:val="00710382"/>
    <w:rsid w:val="0071522B"/>
    <w:rsid w:val="00717FC8"/>
    <w:rsid w:val="00722DF4"/>
    <w:rsid w:val="00725F0F"/>
    <w:rsid w:val="00756CBA"/>
    <w:rsid w:val="00757CCF"/>
    <w:rsid w:val="00773AF0"/>
    <w:rsid w:val="00774393"/>
    <w:rsid w:val="00775903"/>
    <w:rsid w:val="007932F9"/>
    <w:rsid w:val="007B6462"/>
    <w:rsid w:val="007C1D0F"/>
    <w:rsid w:val="007C6E36"/>
    <w:rsid w:val="007D07E0"/>
    <w:rsid w:val="007D111F"/>
    <w:rsid w:val="007D4113"/>
    <w:rsid w:val="007D4831"/>
    <w:rsid w:val="007E4D09"/>
    <w:rsid w:val="007E6370"/>
    <w:rsid w:val="008112E5"/>
    <w:rsid w:val="00824FD9"/>
    <w:rsid w:val="00842C1F"/>
    <w:rsid w:val="00844728"/>
    <w:rsid w:val="00844D83"/>
    <w:rsid w:val="00847AEE"/>
    <w:rsid w:val="008551FF"/>
    <w:rsid w:val="00860FAF"/>
    <w:rsid w:val="00866A19"/>
    <w:rsid w:val="00876872"/>
    <w:rsid w:val="00897EAA"/>
    <w:rsid w:val="008A4E66"/>
    <w:rsid w:val="008B355B"/>
    <w:rsid w:val="008B7075"/>
    <w:rsid w:val="008C0265"/>
    <w:rsid w:val="008C0BD6"/>
    <w:rsid w:val="008C772B"/>
    <w:rsid w:val="008D0364"/>
    <w:rsid w:val="008D0AE9"/>
    <w:rsid w:val="008D1B79"/>
    <w:rsid w:val="008D4941"/>
    <w:rsid w:val="008F1542"/>
    <w:rsid w:val="008F37C2"/>
    <w:rsid w:val="008F6F3C"/>
    <w:rsid w:val="0090306D"/>
    <w:rsid w:val="00912A22"/>
    <w:rsid w:val="00924AFA"/>
    <w:rsid w:val="00956B97"/>
    <w:rsid w:val="00961652"/>
    <w:rsid w:val="00967778"/>
    <w:rsid w:val="009805BE"/>
    <w:rsid w:val="00990705"/>
    <w:rsid w:val="009A6EB4"/>
    <w:rsid w:val="009B79DF"/>
    <w:rsid w:val="009C03C8"/>
    <w:rsid w:val="009C279E"/>
    <w:rsid w:val="009C6758"/>
    <w:rsid w:val="009E6702"/>
    <w:rsid w:val="009F0078"/>
    <w:rsid w:val="00A0182C"/>
    <w:rsid w:val="00A14049"/>
    <w:rsid w:val="00A20550"/>
    <w:rsid w:val="00A22492"/>
    <w:rsid w:val="00A23C41"/>
    <w:rsid w:val="00A3275B"/>
    <w:rsid w:val="00A40253"/>
    <w:rsid w:val="00A517B5"/>
    <w:rsid w:val="00A64871"/>
    <w:rsid w:val="00A70E80"/>
    <w:rsid w:val="00A77C54"/>
    <w:rsid w:val="00A8355D"/>
    <w:rsid w:val="00A8620B"/>
    <w:rsid w:val="00A975F2"/>
    <w:rsid w:val="00AA46F2"/>
    <w:rsid w:val="00B04C84"/>
    <w:rsid w:val="00B04FD7"/>
    <w:rsid w:val="00B0647E"/>
    <w:rsid w:val="00B42006"/>
    <w:rsid w:val="00B52CEC"/>
    <w:rsid w:val="00B55AF3"/>
    <w:rsid w:val="00B744B8"/>
    <w:rsid w:val="00B75ED1"/>
    <w:rsid w:val="00B76CA3"/>
    <w:rsid w:val="00B90AF6"/>
    <w:rsid w:val="00B939B0"/>
    <w:rsid w:val="00BA143E"/>
    <w:rsid w:val="00BB2ED8"/>
    <w:rsid w:val="00BB49CD"/>
    <w:rsid w:val="00BC3EC8"/>
    <w:rsid w:val="00BD047E"/>
    <w:rsid w:val="00BD6D5C"/>
    <w:rsid w:val="00BF51F9"/>
    <w:rsid w:val="00C35C61"/>
    <w:rsid w:val="00C367C0"/>
    <w:rsid w:val="00C567E7"/>
    <w:rsid w:val="00C63BAB"/>
    <w:rsid w:val="00C64A5B"/>
    <w:rsid w:val="00C81008"/>
    <w:rsid w:val="00C91BAC"/>
    <w:rsid w:val="00C96E2B"/>
    <w:rsid w:val="00CA412C"/>
    <w:rsid w:val="00CA7881"/>
    <w:rsid w:val="00CB03F3"/>
    <w:rsid w:val="00CC2AB5"/>
    <w:rsid w:val="00CC48CF"/>
    <w:rsid w:val="00CD4035"/>
    <w:rsid w:val="00CD4565"/>
    <w:rsid w:val="00CD589C"/>
    <w:rsid w:val="00CD699F"/>
    <w:rsid w:val="00CE1E5B"/>
    <w:rsid w:val="00CF4F54"/>
    <w:rsid w:val="00CF505E"/>
    <w:rsid w:val="00D137FB"/>
    <w:rsid w:val="00D2243C"/>
    <w:rsid w:val="00D253E9"/>
    <w:rsid w:val="00D3127F"/>
    <w:rsid w:val="00D533D5"/>
    <w:rsid w:val="00D53CA4"/>
    <w:rsid w:val="00D67C72"/>
    <w:rsid w:val="00D8185B"/>
    <w:rsid w:val="00D8543F"/>
    <w:rsid w:val="00DA00BA"/>
    <w:rsid w:val="00DA40C1"/>
    <w:rsid w:val="00DB582E"/>
    <w:rsid w:val="00DB6371"/>
    <w:rsid w:val="00DB682E"/>
    <w:rsid w:val="00DB7467"/>
    <w:rsid w:val="00DD3622"/>
    <w:rsid w:val="00DE7DA0"/>
    <w:rsid w:val="00DE7DE4"/>
    <w:rsid w:val="00DF4F00"/>
    <w:rsid w:val="00E03E78"/>
    <w:rsid w:val="00E1316B"/>
    <w:rsid w:val="00E13F51"/>
    <w:rsid w:val="00E227D8"/>
    <w:rsid w:val="00E303BC"/>
    <w:rsid w:val="00E31EC9"/>
    <w:rsid w:val="00E37F06"/>
    <w:rsid w:val="00E422A1"/>
    <w:rsid w:val="00E5262C"/>
    <w:rsid w:val="00E530AE"/>
    <w:rsid w:val="00E54086"/>
    <w:rsid w:val="00E55F26"/>
    <w:rsid w:val="00E80467"/>
    <w:rsid w:val="00E826CE"/>
    <w:rsid w:val="00EA2C50"/>
    <w:rsid w:val="00EA63ED"/>
    <w:rsid w:val="00EC080A"/>
    <w:rsid w:val="00EC1F85"/>
    <w:rsid w:val="00EC2CF3"/>
    <w:rsid w:val="00EF3826"/>
    <w:rsid w:val="00EF4528"/>
    <w:rsid w:val="00F0416F"/>
    <w:rsid w:val="00F044A8"/>
    <w:rsid w:val="00F04F6D"/>
    <w:rsid w:val="00F14441"/>
    <w:rsid w:val="00F17472"/>
    <w:rsid w:val="00F334DC"/>
    <w:rsid w:val="00F3603A"/>
    <w:rsid w:val="00F51B07"/>
    <w:rsid w:val="00F753A9"/>
    <w:rsid w:val="00F8715B"/>
    <w:rsid w:val="00F901A6"/>
    <w:rsid w:val="00FA7F1D"/>
    <w:rsid w:val="00FB1E50"/>
    <w:rsid w:val="00FB3B3B"/>
    <w:rsid w:val="00FC1657"/>
    <w:rsid w:val="00FD5DFC"/>
    <w:rsid w:val="00FD7185"/>
    <w:rsid w:val="00FE0D83"/>
    <w:rsid w:val="00FE5E0C"/>
    <w:rsid w:val="00FE60A2"/>
    <w:rsid w:val="00FE67FC"/>
    <w:rsid w:val="00FF0372"/>
    <w:rsid w:val="3D7CE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0"/>
    <w:rPr>
      <w:kern w:val="2"/>
      <w:sz w:val="18"/>
      <w:szCs w:val="18"/>
    </w:rPr>
  </w:style>
  <w:style w:type="character" w:customStyle="1" w:styleId="8">
    <w:name w:val="页脚 字符"/>
    <w:basedOn w:val="4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2</Words>
  <Characters>186</Characters>
  <Lines>1</Lines>
  <Paragraphs>1</Paragraphs>
  <TotalTime>0</TotalTime>
  <ScaleCrop>false</ScaleCrop>
  <LinksUpToDate>false</LinksUpToDate>
  <CharactersWithSpaces>217</CharactersWithSpaces>
  <Application>WPS Office_3.8.1.61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14T21:54:00Z</dcterms:created>
  <dc:creator>Maggie</dc:creator>
  <cp:lastModifiedBy>xinyuli</cp:lastModifiedBy>
  <dcterms:modified xsi:type="dcterms:W3CDTF">2022-05-26T18:40:19Z</dcterms:modified>
  <cp:revision>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1.6116</vt:lpwstr>
  </property>
</Properties>
</file>